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232E9" w14:textId="762CB4A8" w:rsidR="00C9566B" w:rsidRDefault="00587D31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-n</m:t>
          </m:r>
          <m:r>
            <m:rPr>
              <m:sty m:val="p"/>
            </m:rPr>
            <w:rPr>
              <w:rFonts w:eastAsiaTheme="minorEastAsia"/>
            </w:rPr>
            <w:br/>
          </m:r>
        </m:oMath>
      </m:oMathPara>
      <w:r w:rsidR="00A860E1" w:rsidRPr="00A860E1">
        <w:rPr>
          <w:i/>
          <w:lang w:val="en-US"/>
        </w:rPr>
        <w:t>rsolve</w:t>
      </w:r>
      <w:r w:rsidR="00A860E1" w:rsidRPr="00A860E1">
        <w:rPr>
          <w:i/>
        </w:rPr>
        <w:t>({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)=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-</w:t>
      </w:r>
      <w:proofErr w:type="gramStart"/>
      <w:r w:rsidR="00A860E1" w:rsidRPr="00A860E1">
        <w:rPr>
          <w:i/>
        </w:rPr>
        <w:t>1)+</w:t>
      </w:r>
      <w:proofErr w:type="gramEnd"/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}, {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)})</w:t>
      </w:r>
      <w:r w:rsidR="00A860E1" w:rsidRPr="00A860E1">
        <w:t xml:space="preserve">                                                                     (</w:t>
      </w:r>
      <w:r w:rsidR="00A860E1">
        <w:t>обязательно решить вручную)</w:t>
      </w:r>
    </w:p>
    <w:p w14:paraId="2C1B8313" w14:textId="2DD78F3B" w:rsidR="00C9566B" w:rsidRDefault="00C9566B"/>
    <w:p w14:paraId="419EA46C" w14:textId="03468C1C" w:rsidR="00C9566B" w:rsidRPr="00E86891" w:rsidRDefault="00C9566B">
      <w:r>
        <w:t xml:space="preserve">Как решить рекуррентное соотношение в </w:t>
      </w:r>
      <w:r>
        <w:rPr>
          <w:lang w:val="en-US"/>
        </w:rPr>
        <w:t>Maxima</w:t>
      </w:r>
      <w:r w:rsidRPr="00C9566B">
        <w:t xml:space="preserve">: </w:t>
      </w:r>
      <w:r w:rsidRPr="00C9566B">
        <w:rPr>
          <w:i/>
          <w:lang w:val="en-US"/>
        </w:rPr>
        <w:t>load</w:t>
      </w:r>
      <w:r w:rsidRPr="00E86891">
        <w:rPr>
          <w:i/>
        </w:rPr>
        <w:t>(“</w:t>
      </w:r>
      <w:r w:rsidRPr="00C9566B">
        <w:rPr>
          <w:i/>
          <w:lang w:val="en-US"/>
        </w:rPr>
        <w:t>solve</w:t>
      </w:r>
      <w:r w:rsidRPr="00C9566B">
        <w:rPr>
          <w:i/>
        </w:rPr>
        <w:t>_</w:t>
      </w:r>
      <w:r w:rsidRPr="00C9566B">
        <w:rPr>
          <w:i/>
          <w:lang w:val="en-US"/>
        </w:rPr>
        <w:t>rec</w:t>
      </w:r>
      <w:r w:rsidRPr="00E86891">
        <w:rPr>
          <w:i/>
        </w:rPr>
        <w:t>”)</w:t>
      </w:r>
      <w:r w:rsidRPr="00C9566B">
        <w:rPr>
          <w:i/>
        </w:rPr>
        <w:t>;</w:t>
      </w:r>
      <w:r w:rsidR="00E86891" w:rsidRPr="00E86891">
        <w:rPr>
          <w:i/>
        </w:rPr>
        <w:t xml:space="preserve"> </w:t>
      </w:r>
      <w:r w:rsidR="00E86891">
        <w:rPr>
          <w:i/>
          <w:lang w:val="en-US"/>
        </w:rPr>
        <w:t>solve</w:t>
      </w:r>
      <w:r w:rsidR="00E86891" w:rsidRPr="00E86891">
        <w:rPr>
          <w:i/>
        </w:rPr>
        <w:t>_</w:t>
      </w:r>
      <w:r w:rsidR="00E86891">
        <w:rPr>
          <w:i/>
          <w:lang w:val="en-US"/>
        </w:rPr>
        <w:t>rec</w:t>
      </w:r>
      <w:r w:rsidR="00E86891" w:rsidRPr="00E86891">
        <w:rPr>
          <w:i/>
        </w:rPr>
        <w:t>(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]-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-</w:t>
      </w:r>
      <w:proofErr w:type="gramStart"/>
      <w:r w:rsidR="00E86891" w:rsidRPr="00E86891">
        <w:rPr>
          <w:i/>
        </w:rPr>
        <w:t>1]+</w:t>
      </w:r>
      <w:proofErr w:type="gramEnd"/>
      <w:r w:rsidR="00E86891">
        <w:rPr>
          <w:i/>
          <w:lang w:val="en-US"/>
        </w:rPr>
        <w:t>n</w:t>
      </w:r>
      <w:r w:rsidR="00E86891" w:rsidRPr="00E86891">
        <w:rPr>
          <w:i/>
        </w:rPr>
        <w:t xml:space="preserve">, 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])</w:t>
      </w:r>
    </w:p>
    <w:p w14:paraId="4479BE93" w14:textId="0D90F449" w:rsidR="00E86891" w:rsidRDefault="00E86891"/>
    <w:p w14:paraId="0CF847B3" w14:textId="32FE003A" w:rsidR="00E86891" w:rsidRDefault="00E86891">
      <w:pPr>
        <w:rPr>
          <w:rFonts w:eastAsiaTheme="minorEastAsia"/>
          <w:lang w:val="en-US"/>
        </w:rPr>
      </w:pPr>
      <w:r>
        <w:rPr>
          <w:lang w:val="en-US"/>
        </w:rPr>
        <w:t xml:space="preserve">Problem 1-1. </w:t>
      </w:r>
      <m:oMath>
        <m:r>
          <w:rPr>
            <w:rFonts w:ascii="Cambria Math" w:hAnsi="Cambria Math"/>
            <w:lang w:val="en-US"/>
          </w:rPr>
          <m:t>T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n</m:t>
            </m:r>
          </m:e>
        </m:d>
        <m:r>
          <w:rPr>
            <w:rFonts w:ascii="Cambria Math" w:hAnsi="Cambria Math"/>
            <w:lang w:val="en-US"/>
          </w:rPr>
          <m:t>=3T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n/2</m:t>
            </m:r>
          </m:e>
        </m:d>
        <m: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</w:p>
    <w:p w14:paraId="555B734E" w14:textId="0F952202" w:rsidR="00141322" w:rsidRPr="00CB1CF8" w:rsidRDefault="00587D3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</m:func>
            </m:sup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func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func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</m:func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</m:e>
          </m:nary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hAnsi="Cambria Math"/>
                  <w:lang w:val="en-US"/>
                </w:rPr>
                <m:t>2</m:t>
              </m:r>
            </m:e>
          </m:func>
          <m:r>
            <w:rPr>
              <w:rFonts w:ascii="Cambria Math" w:hAnsi="Cambria Math"/>
              <w:lang w:val="en-US"/>
            </w:rPr>
            <m:t>*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*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*(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+1)∈T(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)</m:t>
              </m:r>
            </m:e>
          </m:func>
        </m:oMath>
      </m:oMathPara>
    </w:p>
    <w:p w14:paraId="67464D9D" w14:textId="0F1C644B" w:rsidR="00CB1CF8" w:rsidRDefault="00CB1CF8">
      <w:bookmarkStart w:id="0" w:name="_GoBack"/>
      <w:bookmarkEnd w:id="0"/>
    </w:p>
    <w:sectPr w:rsidR="00CB1C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NDUyMDEzsjQ3NzRX0lEKTi0uzszPAykwrAUAVhMV4SwAAAA="/>
  </w:docVars>
  <w:rsids>
    <w:rsidRoot w:val="00AB7FB4"/>
    <w:rsid w:val="000F27A1"/>
    <w:rsid w:val="00141322"/>
    <w:rsid w:val="0018611A"/>
    <w:rsid w:val="002C4CAC"/>
    <w:rsid w:val="00587D31"/>
    <w:rsid w:val="0084387A"/>
    <w:rsid w:val="00A860E1"/>
    <w:rsid w:val="00AB7FB4"/>
    <w:rsid w:val="00C9566B"/>
    <w:rsid w:val="00CB1CF8"/>
    <w:rsid w:val="00E8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0108E5"/>
  <w15:chartTrackingRefBased/>
  <w15:docId w15:val="{68B878DC-C71A-438B-95A9-A0545F14C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860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4-05T05:19:00Z</dcterms:created>
  <dcterms:modified xsi:type="dcterms:W3CDTF">2019-04-05T07:04:00Z</dcterms:modified>
</cp:coreProperties>
</file>